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  <w:r w:rsidRPr="00573807">
        <w:rPr>
          <w:rFonts w:asciiTheme="majorHAnsi" w:hAnsiTheme="majorHAnsi" w:cs="Arial"/>
        </w:rPr>
        <w:t xml:space="preserve">Allegato “B” alla determinazione del Responsabile </w:t>
      </w:r>
      <w:r w:rsidR="00573807">
        <w:rPr>
          <w:rFonts w:asciiTheme="majorHAnsi" w:hAnsiTheme="majorHAnsi" w:cs="Arial"/>
        </w:rPr>
        <w:t xml:space="preserve">Servizio Amministrativo Unione Comuni del Guilcier </w:t>
      </w:r>
      <w:r w:rsidRPr="00573807">
        <w:rPr>
          <w:rFonts w:asciiTheme="majorHAnsi" w:hAnsiTheme="majorHAnsi" w:cs="Arial"/>
        </w:rPr>
        <w:t>n.</w:t>
      </w:r>
      <w:r w:rsidR="00573807">
        <w:rPr>
          <w:rFonts w:asciiTheme="majorHAnsi" w:hAnsiTheme="majorHAnsi" w:cs="Arial"/>
        </w:rPr>
        <w:t xml:space="preserve"> </w:t>
      </w:r>
      <w:r w:rsidR="000479E5">
        <w:rPr>
          <w:rFonts w:asciiTheme="majorHAnsi" w:hAnsiTheme="majorHAnsi" w:cs="Arial"/>
        </w:rPr>
        <w:t>14</w:t>
      </w:r>
      <w:r w:rsidRPr="00573807">
        <w:rPr>
          <w:rFonts w:asciiTheme="majorHAnsi" w:hAnsiTheme="majorHAnsi" w:cs="Arial"/>
        </w:rPr>
        <w:t xml:space="preserve"> del </w:t>
      </w:r>
      <w:r w:rsidR="00573807">
        <w:rPr>
          <w:rFonts w:asciiTheme="majorHAnsi" w:hAnsiTheme="majorHAnsi" w:cs="Arial"/>
        </w:rPr>
        <w:t>26/02/2018.</w:t>
      </w:r>
    </w:p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b/>
        </w:rPr>
      </w:pPr>
    </w:p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/>
        </w:rPr>
      </w:pPr>
      <w:r w:rsidRPr="00573807">
        <w:rPr>
          <w:rFonts w:asciiTheme="majorHAnsi" w:hAnsiTheme="majorHAnsi" w:cs="Arial"/>
          <w:color w:val="000000"/>
        </w:rPr>
        <w:t>Schema di domanda (da redigere in carta libera)</w:t>
      </w:r>
      <w:bookmarkStart w:id="0" w:name="_GoBack"/>
      <w:bookmarkEnd w:id="0"/>
    </w:p>
    <w:p w:rsidR="00A023B4" w:rsidRPr="00573807" w:rsidRDefault="00A023B4" w:rsidP="00950019">
      <w:pPr>
        <w:autoSpaceDE w:val="0"/>
        <w:autoSpaceDN w:val="0"/>
        <w:adjustRightInd w:val="0"/>
        <w:spacing w:after="0" w:line="240" w:lineRule="auto"/>
        <w:ind w:left="6663"/>
        <w:rPr>
          <w:rFonts w:asciiTheme="majorHAnsi" w:hAnsiTheme="majorHAnsi" w:cs="Arial"/>
          <w:color w:val="000000"/>
        </w:rPr>
      </w:pPr>
    </w:p>
    <w:p w:rsidR="00A023B4" w:rsidRPr="00573807" w:rsidRDefault="00A023B4" w:rsidP="00950019">
      <w:pPr>
        <w:autoSpaceDE w:val="0"/>
        <w:autoSpaceDN w:val="0"/>
        <w:adjustRightInd w:val="0"/>
        <w:spacing w:after="0" w:line="240" w:lineRule="auto"/>
        <w:ind w:left="6663"/>
        <w:rPr>
          <w:rFonts w:asciiTheme="majorHAnsi" w:hAnsiTheme="majorHAnsi" w:cs="Arial"/>
          <w:color w:val="000000"/>
        </w:rPr>
      </w:pPr>
    </w:p>
    <w:p w:rsidR="00950019" w:rsidRPr="00573807" w:rsidRDefault="00573807" w:rsidP="00950019">
      <w:pPr>
        <w:autoSpaceDE w:val="0"/>
        <w:autoSpaceDN w:val="0"/>
        <w:adjustRightInd w:val="0"/>
        <w:spacing w:after="0" w:line="240" w:lineRule="auto"/>
        <w:ind w:left="6663"/>
        <w:rPr>
          <w:rFonts w:asciiTheme="majorHAnsi" w:hAnsiTheme="majorHAnsi" w:cs="Arial"/>
          <w:color w:val="000000"/>
        </w:rPr>
      </w:pPr>
      <w:r>
        <w:rPr>
          <w:rFonts w:asciiTheme="majorHAnsi" w:hAnsiTheme="majorHAnsi" w:cs="Arial"/>
          <w:color w:val="000000"/>
        </w:rPr>
        <w:t>All’Unione dei Comuni del Guilcier</w:t>
      </w:r>
    </w:p>
    <w:p w:rsidR="00950019" w:rsidRDefault="00573807" w:rsidP="00950019">
      <w:pPr>
        <w:autoSpaceDE w:val="0"/>
        <w:autoSpaceDN w:val="0"/>
        <w:adjustRightInd w:val="0"/>
        <w:spacing w:after="0" w:line="240" w:lineRule="auto"/>
        <w:ind w:left="6663"/>
        <w:rPr>
          <w:rFonts w:asciiTheme="majorHAnsi" w:hAnsiTheme="majorHAnsi" w:cs="Arial"/>
          <w:color w:val="000000"/>
        </w:rPr>
      </w:pPr>
      <w:r>
        <w:rPr>
          <w:rFonts w:asciiTheme="majorHAnsi" w:hAnsiTheme="majorHAnsi" w:cs="Arial"/>
          <w:color w:val="000000"/>
        </w:rPr>
        <w:t>Via del Ponte n. 1</w:t>
      </w:r>
    </w:p>
    <w:p w:rsidR="00573807" w:rsidRPr="00573807" w:rsidRDefault="00573807" w:rsidP="00950019">
      <w:pPr>
        <w:autoSpaceDE w:val="0"/>
        <w:autoSpaceDN w:val="0"/>
        <w:adjustRightInd w:val="0"/>
        <w:spacing w:after="0" w:line="240" w:lineRule="auto"/>
        <w:ind w:left="6663"/>
        <w:rPr>
          <w:rFonts w:asciiTheme="majorHAnsi" w:hAnsiTheme="majorHAnsi" w:cs="Arial"/>
          <w:color w:val="000000"/>
        </w:rPr>
      </w:pPr>
      <w:r>
        <w:rPr>
          <w:rFonts w:asciiTheme="majorHAnsi" w:hAnsiTheme="majorHAnsi" w:cs="Arial"/>
          <w:color w:val="000000"/>
        </w:rPr>
        <w:t>09080 BORONEDDU – OR -</w:t>
      </w:r>
    </w:p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/>
        </w:rPr>
      </w:pPr>
    </w:p>
    <w:p w:rsidR="00A023B4" w:rsidRPr="00573807" w:rsidRDefault="00A023B4" w:rsidP="00950019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/>
        </w:rPr>
      </w:pPr>
    </w:p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  <w:color w:val="000000"/>
        </w:rPr>
      </w:pPr>
      <w:r w:rsidRPr="00573807">
        <w:rPr>
          <w:rFonts w:asciiTheme="majorHAnsi" w:hAnsiTheme="majorHAnsi" w:cs="Arial"/>
          <w:color w:val="000000"/>
        </w:rPr>
        <w:t>Il sottoscritto/a________________________________________________________________</w:t>
      </w:r>
    </w:p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  <w:r w:rsidRPr="00573807">
        <w:rPr>
          <w:rFonts w:asciiTheme="majorHAnsi" w:hAnsiTheme="majorHAnsi" w:cs="Arial"/>
          <w:color w:val="000000"/>
        </w:rPr>
        <w:t xml:space="preserve">visto l’avviso di mobilità volontaria esterna per la copertura di </w:t>
      </w:r>
      <w:r w:rsidRPr="00573807">
        <w:rPr>
          <w:rFonts w:asciiTheme="majorHAnsi" w:hAnsiTheme="majorHAnsi" w:cs="Arial"/>
        </w:rPr>
        <w:t>n. 1 posto vacante a tempo pieno e indeterminato di “</w:t>
      </w:r>
      <w:r w:rsidR="00573807">
        <w:rPr>
          <w:rFonts w:asciiTheme="majorHAnsi" w:hAnsiTheme="majorHAnsi" w:cs="Arial"/>
        </w:rPr>
        <w:t>Istruttore direttivo contabile</w:t>
      </w:r>
      <w:r w:rsidRPr="00573807">
        <w:rPr>
          <w:rFonts w:asciiTheme="majorHAnsi" w:hAnsiTheme="majorHAnsi" w:cs="Arial"/>
        </w:rPr>
        <w:t>”</w:t>
      </w:r>
      <w:r w:rsidR="00573807">
        <w:rPr>
          <w:rFonts w:asciiTheme="majorHAnsi" w:hAnsiTheme="majorHAnsi" w:cs="Arial"/>
        </w:rPr>
        <w:t xml:space="preserve">- </w:t>
      </w:r>
      <w:r w:rsidRPr="00573807">
        <w:rPr>
          <w:rFonts w:asciiTheme="majorHAnsi" w:hAnsiTheme="majorHAnsi" w:cs="Arial"/>
        </w:rPr>
        <w:t xml:space="preserve">cat. </w:t>
      </w:r>
      <w:r w:rsidR="00573807">
        <w:rPr>
          <w:rFonts w:asciiTheme="majorHAnsi" w:hAnsiTheme="majorHAnsi" w:cs="Arial"/>
        </w:rPr>
        <w:t>D.1,</w:t>
      </w:r>
      <w:r w:rsidRPr="00573807">
        <w:rPr>
          <w:rFonts w:asciiTheme="majorHAnsi" w:hAnsiTheme="majorHAnsi" w:cs="Arial"/>
        </w:rPr>
        <w:t xml:space="preserve"> </w:t>
      </w:r>
    </w:p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="Arial"/>
          <w:color w:val="000000"/>
        </w:rPr>
      </w:pPr>
    </w:p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="Arial"/>
          <w:color w:val="000000"/>
        </w:rPr>
      </w:pPr>
      <w:r w:rsidRPr="00573807">
        <w:rPr>
          <w:rFonts w:asciiTheme="majorHAnsi" w:hAnsiTheme="majorHAnsi" w:cs="Arial"/>
          <w:color w:val="000000"/>
        </w:rPr>
        <w:t>CHIEDE</w:t>
      </w:r>
    </w:p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="Arial"/>
          <w:color w:val="000000"/>
        </w:rPr>
      </w:pPr>
    </w:p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  <w:color w:val="000000"/>
        </w:rPr>
      </w:pPr>
      <w:r w:rsidRPr="00573807">
        <w:rPr>
          <w:rFonts w:asciiTheme="majorHAnsi" w:hAnsiTheme="majorHAnsi" w:cs="Arial"/>
          <w:color w:val="000000"/>
        </w:rPr>
        <w:t xml:space="preserve">di essere ammesso a partecipare alla </w:t>
      </w:r>
      <w:r w:rsidRPr="00573807">
        <w:rPr>
          <w:rFonts w:asciiTheme="majorHAnsi" w:hAnsiTheme="majorHAnsi" w:cs="Arial"/>
          <w:b/>
          <w:color w:val="000000"/>
        </w:rPr>
        <w:t>procedura di mobilità volontaria</w:t>
      </w:r>
      <w:r w:rsidRPr="00573807">
        <w:rPr>
          <w:rFonts w:asciiTheme="majorHAnsi" w:hAnsiTheme="majorHAnsi" w:cs="Arial"/>
          <w:color w:val="000000"/>
        </w:rPr>
        <w:t xml:space="preserve"> ai sensi dell’articolo 30 del D.lgs. n. 165/2001, per la copertura d tempo pieno e indeterminato di </w:t>
      </w:r>
      <w:r w:rsidRPr="00573807">
        <w:rPr>
          <w:rFonts w:asciiTheme="majorHAnsi" w:hAnsiTheme="majorHAnsi" w:cs="Arial"/>
          <w:b/>
          <w:color w:val="000000"/>
        </w:rPr>
        <w:t xml:space="preserve">n. 1 posto di  “Istruttore </w:t>
      </w:r>
      <w:r w:rsidR="00573807">
        <w:rPr>
          <w:rFonts w:asciiTheme="majorHAnsi" w:hAnsiTheme="majorHAnsi" w:cs="Arial"/>
          <w:b/>
          <w:color w:val="000000"/>
        </w:rPr>
        <w:t>direttivo contabile</w:t>
      </w:r>
      <w:r w:rsidRPr="00573807">
        <w:rPr>
          <w:rFonts w:asciiTheme="majorHAnsi" w:hAnsiTheme="majorHAnsi" w:cs="Arial"/>
          <w:b/>
          <w:color w:val="000000"/>
        </w:rPr>
        <w:t xml:space="preserve">”, Cat. </w:t>
      </w:r>
      <w:r w:rsidR="00573807">
        <w:rPr>
          <w:rFonts w:asciiTheme="majorHAnsi" w:hAnsiTheme="majorHAnsi" w:cs="Arial"/>
          <w:b/>
          <w:color w:val="000000"/>
        </w:rPr>
        <w:t>D.1</w:t>
      </w:r>
      <w:r w:rsidRPr="00573807">
        <w:rPr>
          <w:rFonts w:asciiTheme="majorHAnsi" w:hAnsiTheme="majorHAnsi" w:cs="Arial"/>
          <w:color w:val="000000"/>
        </w:rPr>
        <w:t>, CCNL comparto Regioni – Autonomie Locali.</w:t>
      </w:r>
    </w:p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  <w:color w:val="000000"/>
        </w:rPr>
      </w:pPr>
      <w:r w:rsidRPr="00573807">
        <w:rPr>
          <w:rFonts w:asciiTheme="majorHAnsi" w:hAnsiTheme="majorHAnsi" w:cs="Arial"/>
          <w:color w:val="000000"/>
        </w:rPr>
        <w:t>A tal fine, ai sensi dell’art. 46 e 47 del D.P.R. 445/2000, consapevole delle conseguenze e delle sanzioni penali previste dagli art. 75 e 76 del suddetto D.P.R. derivanti da dichiarazioni false e mendaci dichiara:</w:t>
      </w:r>
    </w:p>
    <w:p w:rsidR="00950019" w:rsidRPr="00573807" w:rsidRDefault="00950019" w:rsidP="00950019">
      <w:pPr>
        <w:autoSpaceDE w:val="0"/>
        <w:autoSpaceDN w:val="0"/>
        <w:adjustRightInd w:val="0"/>
        <w:spacing w:after="0" w:line="240" w:lineRule="auto"/>
        <w:ind w:left="5670"/>
        <w:rPr>
          <w:rFonts w:asciiTheme="majorHAnsi" w:hAnsiTheme="majorHAnsi" w:cs="Arial"/>
          <w:color w:val="000000"/>
        </w:rPr>
      </w:pPr>
    </w:p>
    <w:p w:rsidR="00950019" w:rsidRPr="00573807" w:rsidRDefault="00950019" w:rsidP="00950019">
      <w:pPr>
        <w:pStyle w:val="Default"/>
        <w:numPr>
          <w:ilvl w:val="0"/>
          <w:numId w:val="3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di essere nato/a a ______________________________ Prov ____ il ___/___/________ - </w:t>
      </w:r>
    </w:p>
    <w:p w:rsidR="00950019" w:rsidRPr="00573807" w:rsidRDefault="00950019" w:rsidP="00950019">
      <w:pPr>
        <w:pStyle w:val="Default"/>
        <w:ind w:left="709" w:hanging="1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Codice Fiscale _____________________________________________________________;</w:t>
      </w:r>
    </w:p>
    <w:p w:rsidR="00950019" w:rsidRPr="00573807" w:rsidRDefault="00950019" w:rsidP="00950019">
      <w:pPr>
        <w:pStyle w:val="Default"/>
        <w:ind w:left="709" w:hanging="1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4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di essere residente nel Comune di ______________________________ CAP _____ Prov ____ Via __________________________________________________________ n. __________ tel. _______/______________________ Cell. ____________________________________ </w:t>
      </w:r>
    </w:p>
    <w:p w:rsidR="00950019" w:rsidRPr="00573807" w:rsidRDefault="00950019" w:rsidP="00950019">
      <w:pPr>
        <w:pStyle w:val="Default"/>
        <w:ind w:left="709" w:hanging="1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indirizzo e-mail _____________________________________________________________ </w:t>
      </w:r>
    </w:p>
    <w:p w:rsidR="00950019" w:rsidRPr="00573807" w:rsidRDefault="00950019" w:rsidP="00950019">
      <w:pPr>
        <w:pStyle w:val="Default"/>
        <w:ind w:left="709" w:hanging="1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PEC (posta elettronica certificata) _________________________________</w:t>
      </w:r>
    </w:p>
    <w:p w:rsidR="00950019" w:rsidRPr="00573807" w:rsidRDefault="00950019" w:rsidP="00950019">
      <w:pPr>
        <w:pStyle w:val="Default"/>
        <w:ind w:left="709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di essere domiciliato in (</w:t>
      </w:r>
      <w:r w:rsidRPr="00573807">
        <w:rPr>
          <w:rFonts w:asciiTheme="majorHAnsi" w:hAnsiTheme="majorHAnsi"/>
          <w:b/>
          <w:sz w:val="22"/>
          <w:szCs w:val="22"/>
          <w:u w:val="single"/>
        </w:rPr>
        <w:t>indicare solo se diverso dalla residenza</w:t>
      </w:r>
      <w:r w:rsidRPr="00573807">
        <w:rPr>
          <w:rFonts w:asciiTheme="majorHAnsi" w:hAnsiTheme="majorHAnsi"/>
          <w:sz w:val="22"/>
          <w:szCs w:val="22"/>
        </w:rPr>
        <w:t>):</w:t>
      </w:r>
    </w:p>
    <w:p w:rsidR="00950019" w:rsidRPr="00573807" w:rsidRDefault="00950019" w:rsidP="00950019">
      <w:pPr>
        <w:pStyle w:val="Default"/>
        <w:ind w:left="709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Via ________________________________________ n. _________ Comune di ____________________________________________ C.A.P. ____________ Prov. _____; </w:t>
      </w:r>
    </w:p>
    <w:p w:rsidR="00950019" w:rsidRPr="00573807" w:rsidRDefault="00950019" w:rsidP="00950019">
      <w:pPr>
        <w:pStyle w:val="Default"/>
        <w:ind w:left="709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5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di essere in possesso del seguente titolo di studio:</w:t>
      </w:r>
    </w:p>
    <w:p w:rsidR="00950019" w:rsidRPr="00573807" w:rsidRDefault="00950019" w:rsidP="00950019">
      <w:pPr>
        <w:pStyle w:val="Default"/>
        <w:ind w:left="715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(</w:t>
      </w:r>
      <w:r w:rsidRPr="00573807">
        <w:rPr>
          <w:rFonts w:ascii="Times New Roman" w:hAnsi="Times New Roman" w:cs="Times New Roman"/>
          <w:sz w:val="22"/>
          <w:szCs w:val="22"/>
        </w:rPr>
        <w:t>□</w:t>
      </w:r>
      <w:r w:rsidRPr="00573807">
        <w:rPr>
          <w:rFonts w:asciiTheme="majorHAnsi" w:hAnsiTheme="majorHAnsi"/>
          <w:sz w:val="22"/>
          <w:szCs w:val="22"/>
        </w:rPr>
        <w:t>)</w:t>
      </w:r>
      <w:r w:rsidR="00573807">
        <w:rPr>
          <w:rFonts w:asciiTheme="majorHAnsi" w:hAnsiTheme="majorHAnsi"/>
          <w:sz w:val="22"/>
          <w:szCs w:val="22"/>
        </w:rPr>
        <w:t xml:space="preserve"> </w:t>
      </w:r>
      <w:r w:rsidR="00573807" w:rsidRPr="00573807">
        <w:rPr>
          <w:rFonts w:asciiTheme="majorHAnsi" w:hAnsiTheme="majorHAnsi"/>
          <w:sz w:val="22"/>
          <w:szCs w:val="22"/>
        </w:rPr>
        <w:t>laurea specialistica (LS)</w:t>
      </w:r>
      <w:r w:rsidR="00573807">
        <w:rPr>
          <w:rFonts w:asciiTheme="majorHAnsi" w:hAnsiTheme="majorHAnsi"/>
          <w:sz w:val="22"/>
          <w:szCs w:val="22"/>
        </w:rPr>
        <w:t xml:space="preserve"> in economia</w:t>
      </w:r>
      <w:r w:rsidR="00573807" w:rsidRPr="00573807">
        <w:rPr>
          <w:rFonts w:asciiTheme="majorHAnsi" w:hAnsiTheme="majorHAnsi"/>
          <w:sz w:val="22"/>
          <w:szCs w:val="22"/>
        </w:rPr>
        <w:t xml:space="preserve"> </w:t>
      </w:r>
      <w:r w:rsidRPr="00573807">
        <w:rPr>
          <w:rFonts w:asciiTheme="majorHAnsi" w:hAnsiTheme="majorHAnsi"/>
          <w:sz w:val="22"/>
          <w:szCs w:val="22"/>
        </w:rPr>
        <w:t>(</w:t>
      </w:r>
      <w:r w:rsidRPr="00573807">
        <w:rPr>
          <w:rFonts w:ascii="Times New Roman" w:hAnsi="Times New Roman" w:cs="Times New Roman"/>
          <w:sz w:val="22"/>
          <w:szCs w:val="22"/>
        </w:rPr>
        <w:t>□</w:t>
      </w:r>
      <w:r w:rsidRPr="00573807">
        <w:rPr>
          <w:rFonts w:asciiTheme="majorHAnsi" w:hAnsiTheme="majorHAnsi"/>
          <w:sz w:val="22"/>
          <w:szCs w:val="22"/>
        </w:rPr>
        <w:t>)</w:t>
      </w:r>
      <w:r w:rsidR="00573807" w:rsidRPr="00573807">
        <w:rPr>
          <w:rFonts w:asciiTheme="majorHAnsi" w:hAnsiTheme="majorHAnsi"/>
          <w:sz w:val="22"/>
          <w:szCs w:val="22"/>
        </w:rPr>
        <w:t>Diploma di laurea vecchio ordinamento in economia (</w:t>
      </w:r>
      <w:r w:rsidR="00573807" w:rsidRPr="00573807">
        <w:rPr>
          <w:rFonts w:ascii="Times New Roman" w:hAnsi="Times New Roman" w:cs="Times New Roman"/>
          <w:sz w:val="22"/>
          <w:szCs w:val="22"/>
        </w:rPr>
        <w:t>□</w:t>
      </w:r>
      <w:r w:rsidR="00573807" w:rsidRPr="00573807">
        <w:rPr>
          <w:rFonts w:asciiTheme="majorHAnsi" w:hAnsiTheme="majorHAnsi"/>
          <w:sz w:val="22"/>
          <w:szCs w:val="22"/>
        </w:rPr>
        <w:t>)</w:t>
      </w:r>
      <w:r w:rsidR="00573807">
        <w:rPr>
          <w:rFonts w:asciiTheme="majorHAnsi" w:hAnsiTheme="majorHAnsi"/>
          <w:sz w:val="22"/>
          <w:szCs w:val="22"/>
        </w:rPr>
        <w:t xml:space="preserve"> </w:t>
      </w:r>
      <w:r w:rsidRPr="00573807">
        <w:rPr>
          <w:rFonts w:asciiTheme="majorHAnsi" w:hAnsiTheme="majorHAnsi"/>
          <w:sz w:val="22"/>
          <w:szCs w:val="22"/>
        </w:rPr>
        <w:t>altro (specificare): _______________________</w:t>
      </w:r>
    </w:p>
    <w:p w:rsidR="00950019" w:rsidRPr="00573807" w:rsidRDefault="00950019" w:rsidP="00950019">
      <w:pPr>
        <w:pStyle w:val="Default"/>
        <w:ind w:left="355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       conseguito nell’anno __________ presso </w:t>
      </w:r>
      <w:r w:rsidR="00573807">
        <w:rPr>
          <w:rFonts w:asciiTheme="majorHAnsi" w:hAnsiTheme="majorHAnsi"/>
          <w:sz w:val="22"/>
          <w:szCs w:val="22"/>
        </w:rPr>
        <w:t>__________________-</w:t>
      </w:r>
      <w:r w:rsidRPr="00573807">
        <w:rPr>
          <w:rFonts w:asciiTheme="majorHAnsi" w:hAnsiTheme="majorHAnsi"/>
          <w:sz w:val="22"/>
          <w:szCs w:val="22"/>
        </w:rPr>
        <w:t xml:space="preserve"> _________________________________ di    </w:t>
      </w:r>
    </w:p>
    <w:p w:rsidR="00950019" w:rsidRPr="00573807" w:rsidRDefault="00950019" w:rsidP="00950019">
      <w:pPr>
        <w:pStyle w:val="Default"/>
        <w:ind w:left="355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       ___________________________ con votazione ______________</w:t>
      </w:r>
      <w:r w:rsidR="00573807">
        <w:rPr>
          <w:rFonts w:asciiTheme="majorHAnsi" w:hAnsiTheme="majorHAnsi"/>
          <w:sz w:val="22"/>
          <w:szCs w:val="22"/>
        </w:rPr>
        <w:t>__________</w:t>
      </w:r>
      <w:r w:rsidRPr="00573807">
        <w:rPr>
          <w:rFonts w:asciiTheme="majorHAnsi" w:hAnsiTheme="majorHAnsi"/>
          <w:sz w:val="22"/>
          <w:szCs w:val="22"/>
        </w:rPr>
        <w:t>__;</w:t>
      </w:r>
    </w:p>
    <w:p w:rsidR="00950019" w:rsidRPr="00573807" w:rsidRDefault="00950019" w:rsidP="00950019">
      <w:pPr>
        <w:pStyle w:val="Default"/>
        <w:ind w:left="355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7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di essere in possesso dei seguenti titoli culturali /professionali coerenti al posto da ricoprire (es. master, specializzazione, abilitazioni, ecc.): ___________________________________;</w:t>
      </w:r>
    </w:p>
    <w:p w:rsidR="00950019" w:rsidRPr="00573807" w:rsidRDefault="00950019" w:rsidP="00950019">
      <w:pPr>
        <w:pStyle w:val="Default"/>
        <w:ind w:left="709" w:hanging="714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8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di aver superato il periodo di prova;</w:t>
      </w:r>
    </w:p>
    <w:p w:rsidR="00950019" w:rsidRPr="00573807" w:rsidRDefault="00950019" w:rsidP="00950019">
      <w:pPr>
        <w:pStyle w:val="Default"/>
        <w:ind w:left="715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9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di essere dipendente a tempo indeterminato della seguente Pubblica Amministrazione ___________________________________ dal ________________ ad oggi e che l’ente di appartenenza ha sede di lavoro in _______________________;</w:t>
      </w:r>
    </w:p>
    <w:p w:rsidR="00950019" w:rsidRPr="00573807" w:rsidRDefault="00950019" w:rsidP="00950019">
      <w:pPr>
        <w:pStyle w:val="Default"/>
        <w:ind w:left="709" w:hanging="714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10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di essere inquadrato nella categoria/livello ________________________ posizione economica ______________ profilo professionale  ________________________________________;</w:t>
      </w:r>
    </w:p>
    <w:p w:rsidR="00950019" w:rsidRPr="00573807" w:rsidRDefault="00950019" w:rsidP="00950019">
      <w:pPr>
        <w:pStyle w:val="Default"/>
        <w:ind w:left="709" w:hanging="714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11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di prestare servizio presso il Settore/Ufficio _______________________________________</w:t>
      </w:r>
    </w:p>
    <w:p w:rsidR="00950019" w:rsidRPr="00573807" w:rsidRDefault="00950019" w:rsidP="00950019">
      <w:pPr>
        <w:pStyle w:val="Default"/>
        <w:ind w:left="709" w:hanging="1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e di svolgere le seguenti attività lavorative ________________________________________ ;</w:t>
      </w:r>
    </w:p>
    <w:p w:rsidR="00950019" w:rsidRPr="00573807" w:rsidRDefault="00950019" w:rsidP="00950019">
      <w:pPr>
        <w:pStyle w:val="Default"/>
        <w:ind w:left="709" w:hanging="1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12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di essere dipendente del suddetto Ente con contratto</w:t>
      </w:r>
      <w:r w:rsidR="00573807">
        <w:rPr>
          <w:rFonts w:asciiTheme="majorHAnsi" w:hAnsiTheme="majorHAnsi"/>
          <w:sz w:val="22"/>
          <w:szCs w:val="22"/>
        </w:rPr>
        <w:t xml:space="preserve"> a tempo pieno</w:t>
      </w:r>
      <w:r w:rsidRPr="00573807">
        <w:rPr>
          <w:rFonts w:asciiTheme="majorHAnsi" w:hAnsiTheme="majorHAnsi"/>
          <w:sz w:val="22"/>
          <w:szCs w:val="22"/>
        </w:rPr>
        <w:t>:</w:t>
      </w:r>
    </w:p>
    <w:p w:rsidR="00950019" w:rsidRPr="00573807" w:rsidRDefault="00950019" w:rsidP="00950019">
      <w:pPr>
        <w:pStyle w:val="Default"/>
        <w:ind w:left="709"/>
        <w:jc w:val="both"/>
        <w:rPr>
          <w:rFonts w:asciiTheme="majorHAnsi" w:hAnsiTheme="majorHAnsi"/>
          <w:sz w:val="22"/>
          <w:szCs w:val="22"/>
        </w:rPr>
      </w:pPr>
    </w:p>
    <w:p w:rsidR="00950019" w:rsidRDefault="00950019" w:rsidP="00573807">
      <w:pPr>
        <w:pStyle w:val="Default"/>
        <w:numPr>
          <w:ilvl w:val="0"/>
          <w:numId w:val="12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di essere in possesso del consenso/nulla-osta incondizionato per l’eventuale trasferimento tramite l’istituto della mobilità, rilasciato in data ___________________ di cui si allega copia;</w:t>
      </w:r>
    </w:p>
    <w:p w:rsidR="00274644" w:rsidRDefault="00274644" w:rsidP="00274644">
      <w:pPr>
        <w:pStyle w:val="Default"/>
        <w:ind w:left="349"/>
        <w:jc w:val="both"/>
        <w:rPr>
          <w:rFonts w:asciiTheme="majorHAnsi" w:hAnsiTheme="majorHAnsi"/>
          <w:sz w:val="22"/>
          <w:szCs w:val="22"/>
        </w:rPr>
      </w:pPr>
    </w:p>
    <w:p w:rsidR="00950019" w:rsidRPr="00274644" w:rsidRDefault="00950019" w:rsidP="00950019">
      <w:pPr>
        <w:pStyle w:val="Default"/>
        <w:numPr>
          <w:ilvl w:val="0"/>
          <w:numId w:val="14"/>
        </w:numPr>
        <w:jc w:val="both"/>
        <w:rPr>
          <w:rFonts w:asciiTheme="majorHAnsi" w:hAnsiTheme="majorHAnsi"/>
          <w:sz w:val="22"/>
          <w:szCs w:val="22"/>
        </w:rPr>
      </w:pPr>
      <w:r w:rsidRPr="00274644">
        <w:rPr>
          <w:rFonts w:asciiTheme="majorHAnsi" w:hAnsiTheme="majorHAnsi"/>
          <w:sz w:val="22"/>
          <w:szCs w:val="22"/>
        </w:rPr>
        <w:t>di aver prestato servizio presso i seguenti Enti della Pubblica Amministrazione (ripetere i campi sotto indicati per ogni datore di lavoro):</w:t>
      </w:r>
    </w:p>
    <w:p w:rsidR="00950019" w:rsidRPr="00573807" w:rsidRDefault="00950019" w:rsidP="00950019">
      <w:pPr>
        <w:pStyle w:val="Default"/>
        <w:ind w:left="709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Ente/Azienda _______________________________________________________________ natura del rapporto ________________________________________ dal _______________ al ______________ causa risoluzione _____________________________________________</w:t>
      </w:r>
    </w:p>
    <w:p w:rsidR="00950019" w:rsidRPr="00573807" w:rsidRDefault="00950019" w:rsidP="00950019">
      <w:pPr>
        <w:pStyle w:val="Default"/>
        <w:tabs>
          <w:tab w:val="left" w:pos="709"/>
        </w:tabs>
        <w:ind w:left="709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ufficio di assegnazione ______________________ mansioni ________________________;</w:t>
      </w: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16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di non aver riportato condanne penali e di non aver in corso procedimenti penali;</w:t>
      </w: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</w:p>
    <w:p w:rsidR="00274644" w:rsidRDefault="00950019" w:rsidP="00274644">
      <w:pPr>
        <w:pStyle w:val="Paragrafoelenco"/>
        <w:numPr>
          <w:ilvl w:val="0"/>
          <w:numId w:val="17"/>
        </w:numPr>
        <w:rPr>
          <w:rFonts w:asciiTheme="majorHAnsi" w:hAnsiTheme="majorHAnsi" w:cs="Arial"/>
          <w:color w:val="000000"/>
        </w:rPr>
      </w:pPr>
      <w:r w:rsidRPr="00274644">
        <w:rPr>
          <w:rFonts w:asciiTheme="majorHAnsi" w:hAnsiTheme="majorHAnsi"/>
        </w:rPr>
        <w:t xml:space="preserve">di non avere </w:t>
      </w:r>
      <w:r w:rsidR="00274644">
        <w:rPr>
          <w:rFonts w:asciiTheme="majorHAnsi" w:hAnsiTheme="majorHAnsi"/>
        </w:rPr>
        <w:t xml:space="preserve">procedimenti </w:t>
      </w:r>
      <w:r w:rsidR="00274644" w:rsidRPr="00274644">
        <w:rPr>
          <w:rFonts w:asciiTheme="majorHAnsi" w:hAnsiTheme="majorHAnsi" w:cs="Arial"/>
          <w:color w:val="000000"/>
        </w:rPr>
        <w:t>disciplinari in corso che impediscano la costituzione di un rapporto di lavoro con la Pubblica Amministrazione;</w:t>
      </w:r>
    </w:p>
    <w:p w:rsidR="00274644" w:rsidRDefault="00274644" w:rsidP="00274644">
      <w:pPr>
        <w:pStyle w:val="Default"/>
        <w:numPr>
          <w:ilvl w:val="0"/>
          <w:numId w:val="15"/>
        </w:numPr>
        <w:jc w:val="both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di </w:t>
      </w:r>
      <w:r w:rsidRPr="00274644">
        <w:rPr>
          <w:rFonts w:asciiTheme="majorHAnsi" w:hAnsiTheme="majorHAnsi"/>
          <w:sz w:val="22"/>
          <w:szCs w:val="22"/>
        </w:rPr>
        <w:t>essere in possesso dell'idoneità psico-fisica alle specifiche mansioni del posto da coprire</w:t>
      </w:r>
      <w:r>
        <w:rPr>
          <w:rFonts w:asciiTheme="majorHAnsi" w:hAnsiTheme="majorHAnsi"/>
          <w:sz w:val="22"/>
          <w:szCs w:val="22"/>
        </w:rPr>
        <w:t>;</w:t>
      </w:r>
    </w:p>
    <w:p w:rsidR="00274644" w:rsidRDefault="00274644" w:rsidP="00274644">
      <w:pPr>
        <w:pStyle w:val="Default"/>
        <w:ind w:left="360"/>
        <w:jc w:val="both"/>
        <w:rPr>
          <w:rFonts w:asciiTheme="majorHAnsi" w:hAnsiTheme="majorHAnsi"/>
          <w:sz w:val="22"/>
          <w:szCs w:val="22"/>
        </w:rPr>
      </w:pPr>
    </w:p>
    <w:p w:rsidR="00B83B41" w:rsidRPr="00573807" w:rsidRDefault="00B83B41" w:rsidP="00B83B41">
      <w:pPr>
        <w:pStyle w:val="Default"/>
        <w:numPr>
          <w:ilvl w:val="0"/>
          <w:numId w:val="15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di voler partecipare alla presente procedura per il/i seguente/i motivo/i:</w:t>
      </w:r>
    </w:p>
    <w:p w:rsidR="00B83B41" w:rsidRPr="00573807" w:rsidRDefault="00B83B41" w:rsidP="00B83B41">
      <w:pPr>
        <w:pStyle w:val="Default"/>
        <w:ind w:left="720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(</w:t>
      </w:r>
      <w:r w:rsidRPr="00573807">
        <w:rPr>
          <w:rFonts w:asciiTheme="majorHAnsi" w:hAnsiTheme="majorHAnsi"/>
          <w:i/>
          <w:sz w:val="22"/>
          <w:szCs w:val="22"/>
        </w:rPr>
        <w:t>dato facoltativo</w:t>
      </w:r>
      <w:r w:rsidRPr="00573807">
        <w:rPr>
          <w:rFonts w:asciiTheme="majorHAnsi" w:hAnsiTheme="majorHAnsi"/>
          <w:sz w:val="22"/>
          <w:szCs w:val="22"/>
        </w:rPr>
        <w:t>) _____________________________________________________________</w:t>
      </w:r>
    </w:p>
    <w:p w:rsidR="00950019" w:rsidRPr="00573807" w:rsidRDefault="00950019" w:rsidP="00950019">
      <w:pPr>
        <w:pStyle w:val="Default"/>
        <w:ind w:left="709" w:hanging="714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17"/>
        </w:numPr>
        <w:jc w:val="both"/>
        <w:rPr>
          <w:rFonts w:asciiTheme="majorHAnsi" w:hAnsiTheme="majorHAnsi"/>
          <w:color w:val="auto"/>
          <w:sz w:val="22"/>
          <w:szCs w:val="22"/>
        </w:rPr>
      </w:pPr>
      <w:r w:rsidRPr="00573807">
        <w:rPr>
          <w:rFonts w:asciiTheme="majorHAnsi" w:hAnsiTheme="majorHAnsi"/>
          <w:color w:val="auto"/>
          <w:sz w:val="22"/>
          <w:szCs w:val="22"/>
        </w:rPr>
        <w:t xml:space="preserve">di essere a conoscenza che tutte le informazioni inerenti la procedura di mobilità saranno pubblicate all’albo pretorio on line </w:t>
      </w:r>
      <w:r w:rsidR="00274644">
        <w:rPr>
          <w:rFonts w:asciiTheme="majorHAnsi" w:hAnsiTheme="majorHAnsi"/>
          <w:color w:val="auto"/>
          <w:sz w:val="22"/>
          <w:szCs w:val="22"/>
        </w:rPr>
        <w:t>dell’Unione dei Comuni del Guilcier</w:t>
      </w:r>
      <w:r w:rsidRPr="00573807">
        <w:rPr>
          <w:rFonts w:asciiTheme="majorHAnsi" w:hAnsiTheme="majorHAnsi"/>
          <w:color w:val="auto"/>
          <w:sz w:val="22"/>
          <w:szCs w:val="22"/>
        </w:rPr>
        <w:t xml:space="preserve"> e sul sito internet nella sezione “Amministrazione trasparente”, sotto sezione “bandi di concorso” e che la stessa ha valore di notifica a tutti gli effetti di legge;</w:t>
      </w:r>
    </w:p>
    <w:p w:rsidR="00950019" w:rsidRPr="00573807" w:rsidRDefault="00950019" w:rsidP="00950019">
      <w:pPr>
        <w:pStyle w:val="Default"/>
        <w:ind w:left="720"/>
        <w:jc w:val="both"/>
        <w:rPr>
          <w:rFonts w:asciiTheme="majorHAnsi" w:hAnsiTheme="majorHAnsi"/>
          <w:color w:val="auto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17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color w:val="auto"/>
          <w:sz w:val="22"/>
          <w:szCs w:val="22"/>
        </w:rPr>
        <w:t>di essere consapevol</w:t>
      </w:r>
      <w:r w:rsidR="00A023B4" w:rsidRPr="00573807">
        <w:rPr>
          <w:rFonts w:asciiTheme="majorHAnsi" w:hAnsiTheme="majorHAnsi"/>
          <w:color w:val="auto"/>
          <w:sz w:val="22"/>
          <w:szCs w:val="22"/>
        </w:rPr>
        <w:t>e che sarà ammesso a sostenere il colloquio</w:t>
      </w:r>
      <w:r w:rsidRPr="00573807">
        <w:rPr>
          <w:rFonts w:asciiTheme="majorHAnsi" w:hAnsiTheme="majorHAnsi"/>
          <w:color w:val="auto"/>
          <w:sz w:val="22"/>
          <w:szCs w:val="22"/>
        </w:rPr>
        <w:t xml:space="preserve"> se risulta in possesso dei requisiti richiesti per l’accesso alla selezione;</w:t>
      </w:r>
    </w:p>
    <w:p w:rsidR="00950019" w:rsidRPr="00573807" w:rsidRDefault="00950019" w:rsidP="00950019">
      <w:pPr>
        <w:pStyle w:val="Default"/>
        <w:ind w:left="720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18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di aver preso visione e di accettare in modo pieno ed incondizionato le disposizioni dell’avviso, </w:t>
      </w: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            approvato con determinazione n. </w:t>
      </w:r>
      <w:r w:rsidR="00274644">
        <w:rPr>
          <w:rFonts w:asciiTheme="majorHAnsi" w:hAnsiTheme="majorHAnsi"/>
          <w:sz w:val="22"/>
          <w:szCs w:val="22"/>
        </w:rPr>
        <w:t>_______-</w:t>
      </w:r>
      <w:r w:rsidRPr="00573807">
        <w:rPr>
          <w:rFonts w:asciiTheme="majorHAnsi" w:hAnsiTheme="majorHAnsi"/>
          <w:sz w:val="22"/>
          <w:szCs w:val="22"/>
        </w:rPr>
        <w:t xml:space="preserve"> del </w:t>
      </w:r>
      <w:r w:rsidR="00274644">
        <w:rPr>
          <w:rFonts w:asciiTheme="majorHAnsi" w:hAnsiTheme="majorHAnsi"/>
          <w:sz w:val="22"/>
          <w:szCs w:val="22"/>
        </w:rPr>
        <w:t>__________________-</w:t>
      </w:r>
      <w:r w:rsidRPr="00573807">
        <w:rPr>
          <w:rFonts w:asciiTheme="majorHAnsi" w:hAnsiTheme="majorHAnsi"/>
          <w:sz w:val="22"/>
          <w:szCs w:val="22"/>
        </w:rPr>
        <w:t>;</w:t>
      </w: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19"/>
        </w:numP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che le informazioni contenute nella presente domanda e nell’allegato Curriculum Vitae corrispondono al vero ai sensi dell’art. 76 del D.P.R. 445/2000</w:t>
      </w:r>
    </w:p>
    <w:p w:rsidR="00950019" w:rsidRPr="00573807" w:rsidRDefault="00950019" w:rsidP="00950019">
      <w:pPr>
        <w:pStyle w:val="Default"/>
        <w:ind w:left="705" w:hanging="705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ind w:firstLine="708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Il/la sottoscritto/a dichiara inoltre:</w:t>
      </w: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- di essere informato/a, ai sensi e per gli effetti del D.Lgs. n.196/2003, che i dati personali raccolti, anche sensibili, sono obbligatori per il corretto svolgimento della presente procedura e saranno trattati, con strumenti manuali e/o informatici e con modalità cartacee e/o informatiche, esclusivamente per le finalità ed attività istituzionali dell’Ente ed in particolare ai fini per i quali la presente dichiarazione viene resa, così come espresso all’art. 7 dell’avviso;</w:t>
      </w: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- di voler ricevere eventuali comunicazioni inerenti la presente procedura, ad esclusione di quelle per le quali l’avviso prevede esclusivamente la pubblicazione nel sito web dell’amministrazione e/o nell’Albo Pretorio online dell’Ente, all’indirizzo di posta elettronica: ___________________________________.</w:t>
      </w: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(</w:t>
      </w:r>
      <w:r w:rsidRPr="00573807">
        <w:rPr>
          <w:rFonts w:asciiTheme="majorHAnsi" w:hAnsiTheme="majorHAnsi"/>
          <w:i/>
          <w:sz w:val="22"/>
          <w:szCs w:val="22"/>
        </w:rPr>
        <w:t>cancellare se il caso non ricorre</w:t>
      </w:r>
      <w:r w:rsidRPr="00573807">
        <w:rPr>
          <w:rFonts w:asciiTheme="majorHAnsi" w:hAnsiTheme="majorHAnsi"/>
          <w:sz w:val="22"/>
          <w:szCs w:val="22"/>
        </w:rPr>
        <w:t>)</w:t>
      </w:r>
    </w:p>
    <w:p w:rsidR="00950019" w:rsidRPr="00573807" w:rsidRDefault="00950019" w:rsidP="00950019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>- di essere portatore di handicap ai sensi dell’art. 20 della L. n. 104/1992 e di avere bisogno, ai             fini dello svolgimento della procedura, dei seguenti ausili: __________________________________</w:t>
      </w:r>
    </w:p>
    <w:p w:rsidR="00950019" w:rsidRPr="00573807" w:rsidRDefault="00950019" w:rsidP="00950019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spacing w:before="230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lastRenderedPageBreak/>
        <w:t>Allega alla presente:</w:t>
      </w: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</w:p>
    <w:p w:rsidR="00950019" w:rsidRPr="00573807" w:rsidRDefault="00950019" w:rsidP="00950019">
      <w:pPr>
        <w:pStyle w:val="Default"/>
        <w:numPr>
          <w:ilvl w:val="0"/>
          <w:numId w:val="2"/>
        </w:numPr>
        <w:ind w:left="1077" w:hanging="357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bCs/>
          <w:sz w:val="22"/>
          <w:szCs w:val="22"/>
        </w:rPr>
        <w:t>curriculum vitae</w:t>
      </w:r>
      <w:r w:rsidR="0096749E" w:rsidRPr="00573807">
        <w:rPr>
          <w:rFonts w:asciiTheme="majorHAnsi" w:hAnsiTheme="majorHAnsi"/>
          <w:bCs/>
          <w:sz w:val="22"/>
          <w:szCs w:val="22"/>
        </w:rPr>
        <w:t xml:space="preserve"> in formato europeo</w:t>
      </w:r>
    </w:p>
    <w:p w:rsidR="00950019" w:rsidRPr="00573807" w:rsidRDefault="00950019" w:rsidP="00950019">
      <w:pPr>
        <w:pStyle w:val="Default"/>
        <w:numPr>
          <w:ilvl w:val="0"/>
          <w:numId w:val="2"/>
        </w:numPr>
        <w:ind w:left="1077" w:hanging="357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bCs/>
          <w:sz w:val="22"/>
          <w:szCs w:val="22"/>
        </w:rPr>
        <w:t>copia fotostatica non autenticata di un documento di identità in corso di validità;</w:t>
      </w:r>
    </w:p>
    <w:p w:rsidR="00274644" w:rsidRPr="00274644" w:rsidRDefault="00950019" w:rsidP="00950019">
      <w:pPr>
        <w:pStyle w:val="Default"/>
        <w:numPr>
          <w:ilvl w:val="0"/>
          <w:numId w:val="2"/>
        </w:numPr>
        <w:ind w:left="1077" w:hanging="357"/>
        <w:jc w:val="both"/>
        <w:rPr>
          <w:rFonts w:asciiTheme="majorHAnsi" w:hAnsiTheme="majorHAnsi"/>
          <w:i/>
          <w:sz w:val="22"/>
          <w:szCs w:val="22"/>
        </w:rPr>
      </w:pPr>
      <w:r w:rsidRPr="00573807">
        <w:rPr>
          <w:rFonts w:ascii="Times New Roman" w:hAnsi="Times New Roman" w:cs="Times New Roman"/>
          <w:bCs/>
          <w:sz w:val="22"/>
          <w:szCs w:val="22"/>
        </w:rPr>
        <w:t>□</w:t>
      </w:r>
      <w:r w:rsidRPr="00573807">
        <w:rPr>
          <w:rFonts w:asciiTheme="majorHAnsi" w:hAnsiTheme="majorHAnsi"/>
          <w:bCs/>
          <w:sz w:val="22"/>
          <w:szCs w:val="22"/>
        </w:rPr>
        <w:t xml:space="preserve"> consenso/nulla osta incondizionato al trasferimento rilasciato dall’ente di appartenenza</w:t>
      </w:r>
      <w:r w:rsidR="00274644">
        <w:rPr>
          <w:rFonts w:asciiTheme="majorHAnsi" w:hAnsiTheme="majorHAnsi"/>
          <w:bCs/>
          <w:sz w:val="22"/>
          <w:szCs w:val="22"/>
        </w:rPr>
        <w:t>.</w:t>
      </w:r>
    </w:p>
    <w:p w:rsidR="00950019" w:rsidRPr="00573807" w:rsidRDefault="00274644" w:rsidP="00950019">
      <w:pPr>
        <w:pStyle w:val="Default"/>
        <w:numPr>
          <w:ilvl w:val="0"/>
          <w:numId w:val="2"/>
        </w:numPr>
        <w:ind w:left="1077" w:hanging="357"/>
        <w:jc w:val="both"/>
        <w:rPr>
          <w:rFonts w:asciiTheme="majorHAnsi" w:hAnsiTheme="majorHAnsi"/>
          <w:i/>
          <w:sz w:val="22"/>
          <w:szCs w:val="22"/>
        </w:rPr>
      </w:pPr>
      <w:r>
        <w:rPr>
          <w:rFonts w:asciiTheme="majorHAnsi" w:hAnsiTheme="majorHAnsi"/>
          <w:bCs/>
          <w:sz w:val="22"/>
          <w:szCs w:val="22"/>
        </w:rPr>
        <w:t>.</w:t>
      </w:r>
    </w:p>
    <w:p w:rsidR="00950019" w:rsidRPr="00573807" w:rsidRDefault="00950019" w:rsidP="00950019">
      <w:pPr>
        <w:pStyle w:val="Default"/>
        <w:spacing w:before="230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Luogo e data __________________ </w:t>
      </w:r>
      <w:r w:rsidRPr="00573807">
        <w:rPr>
          <w:rFonts w:asciiTheme="majorHAnsi" w:hAnsiTheme="majorHAnsi"/>
          <w:sz w:val="22"/>
          <w:szCs w:val="22"/>
        </w:rPr>
        <w:tab/>
      </w:r>
      <w:r w:rsidRPr="00573807">
        <w:rPr>
          <w:rFonts w:asciiTheme="majorHAnsi" w:hAnsiTheme="majorHAnsi"/>
          <w:sz w:val="22"/>
          <w:szCs w:val="22"/>
        </w:rPr>
        <w:tab/>
      </w:r>
      <w:r w:rsidRPr="00573807">
        <w:rPr>
          <w:rFonts w:asciiTheme="majorHAnsi" w:hAnsiTheme="majorHAnsi"/>
          <w:sz w:val="22"/>
          <w:szCs w:val="22"/>
        </w:rPr>
        <w:tab/>
      </w:r>
      <w:r w:rsidRPr="00573807">
        <w:rPr>
          <w:rFonts w:asciiTheme="majorHAnsi" w:hAnsiTheme="majorHAnsi"/>
          <w:sz w:val="22"/>
          <w:szCs w:val="22"/>
        </w:rPr>
        <w:tab/>
      </w:r>
      <w:r w:rsidRPr="00573807">
        <w:rPr>
          <w:rFonts w:asciiTheme="majorHAnsi" w:hAnsiTheme="majorHAnsi"/>
          <w:sz w:val="22"/>
          <w:szCs w:val="22"/>
        </w:rPr>
        <w:tab/>
        <w:t xml:space="preserve">  Firma del candidato</w:t>
      </w:r>
    </w:p>
    <w:p w:rsidR="00950019" w:rsidRPr="00573807" w:rsidRDefault="00950019" w:rsidP="00950019">
      <w:pPr>
        <w:pStyle w:val="Default"/>
        <w:jc w:val="both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                                                                                                         (per esteso e leggibile) </w:t>
      </w:r>
    </w:p>
    <w:p w:rsidR="00950019" w:rsidRPr="00573807" w:rsidRDefault="00950019" w:rsidP="00950019">
      <w:pPr>
        <w:pStyle w:val="Default"/>
        <w:ind w:left="5812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________________________________     </w:t>
      </w:r>
    </w:p>
    <w:p w:rsidR="00950019" w:rsidRPr="00573807" w:rsidRDefault="00950019" w:rsidP="00950019">
      <w:pPr>
        <w:pStyle w:val="Default"/>
        <w:ind w:left="5812"/>
        <w:rPr>
          <w:rFonts w:asciiTheme="majorHAnsi" w:hAnsiTheme="majorHAnsi"/>
          <w:sz w:val="22"/>
          <w:szCs w:val="22"/>
        </w:rPr>
      </w:pPr>
      <w:r w:rsidRPr="00573807">
        <w:rPr>
          <w:rFonts w:asciiTheme="majorHAnsi" w:hAnsiTheme="majorHAnsi"/>
          <w:sz w:val="22"/>
          <w:szCs w:val="22"/>
        </w:rPr>
        <w:t xml:space="preserve">    </w:t>
      </w:r>
      <w:r w:rsidRPr="00573807">
        <w:rPr>
          <w:rFonts w:asciiTheme="majorHAnsi" w:hAnsiTheme="majorHAnsi"/>
          <w:i/>
          <w:sz w:val="22"/>
          <w:szCs w:val="22"/>
        </w:rPr>
        <w:t>(non è richiesta l’autenticazione di firma)</w:t>
      </w:r>
    </w:p>
    <w:p w:rsidR="00950019" w:rsidRDefault="00950019" w:rsidP="00950019">
      <w:pPr>
        <w:pStyle w:val="Default"/>
        <w:ind w:firstLine="708"/>
        <w:jc w:val="both"/>
        <w:rPr>
          <w:rFonts w:asciiTheme="majorHAnsi" w:hAnsiTheme="majorHAnsi"/>
          <w:sz w:val="22"/>
          <w:szCs w:val="22"/>
        </w:rPr>
      </w:pPr>
    </w:p>
    <w:p w:rsidR="00274644" w:rsidRPr="00573807" w:rsidRDefault="00274644" w:rsidP="00950019">
      <w:pPr>
        <w:pStyle w:val="Default"/>
        <w:ind w:firstLine="708"/>
        <w:jc w:val="both"/>
        <w:rPr>
          <w:rFonts w:asciiTheme="majorHAnsi" w:hAnsiTheme="majorHAnsi"/>
          <w:sz w:val="22"/>
          <w:szCs w:val="22"/>
        </w:rPr>
      </w:pPr>
    </w:p>
    <w:p w:rsidR="00950019" w:rsidRPr="00274644" w:rsidRDefault="00274644" w:rsidP="00274644">
      <w:pPr>
        <w:pStyle w:val="Default"/>
        <w:jc w:val="both"/>
        <w:rPr>
          <w:rFonts w:asciiTheme="majorHAnsi" w:hAnsiTheme="majorHAnsi"/>
          <w:sz w:val="16"/>
          <w:szCs w:val="16"/>
          <w:u w:val="single"/>
        </w:rPr>
      </w:pPr>
      <w:r w:rsidRPr="00274644">
        <w:rPr>
          <w:rFonts w:asciiTheme="majorHAnsi" w:hAnsiTheme="majorHAnsi"/>
          <w:sz w:val="16"/>
          <w:szCs w:val="16"/>
          <w:u w:val="single"/>
        </w:rPr>
        <w:t xml:space="preserve">SI AVVERTE CHE NON VERRANNO PRESE IN CONSIDERAZIONE DOMANDE PRIVE DI CURRICULUM, DELLA FOTOCOPIA </w:t>
      </w:r>
      <w:r>
        <w:rPr>
          <w:rFonts w:asciiTheme="majorHAnsi" w:hAnsiTheme="majorHAnsi"/>
          <w:sz w:val="16"/>
          <w:szCs w:val="16"/>
          <w:u w:val="single"/>
        </w:rPr>
        <w:t>DI UN DOCUMENTO DI IDENTITA’</w:t>
      </w:r>
      <w:r w:rsidRPr="00274644">
        <w:rPr>
          <w:rFonts w:asciiTheme="majorHAnsi" w:hAnsiTheme="majorHAnsi"/>
          <w:sz w:val="16"/>
          <w:szCs w:val="16"/>
          <w:u w:val="single"/>
        </w:rPr>
        <w:t xml:space="preserve"> O CON DOCUMENTO SCADUTO, PRIVE DEL NULLA OSTA DELL’AMMINISTRAZIONE DI APPARTENENZA O CON NULLA OSTA SOTTOPOSTO A CONDIZIONE, O INVIATE IN DATA SUCCESSIVA ALLA SCADENZA PREVISTA.</w:t>
      </w:r>
    </w:p>
    <w:p w:rsidR="0019235C" w:rsidRPr="00573807" w:rsidRDefault="0019235C">
      <w:pPr>
        <w:rPr>
          <w:rFonts w:asciiTheme="majorHAnsi" w:hAnsiTheme="majorHAnsi"/>
        </w:rPr>
      </w:pPr>
    </w:p>
    <w:sectPr w:rsidR="0019235C" w:rsidRPr="00573807" w:rsidSect="00573807">
      <w:pgSz w:w="11906" w:h="16838"/>
      <w:pgMar w:top="993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6A13FE"/>
    <w:multiLevelType w:val="hybridMultilevel"/>
    <w:tmpl w:val="65480C06"/>
    <w:lvl w:ilvl="0" w:tplc="F070C326">
      <w:start w:val="1"/>
      <w:numFmt w:val="bullet"/>
      <w:lvlText w:val=""/>
      <w:lvlJc w:val="left"/>
      <w:pPr>
        <w:ind w:left="71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">
    <w:nsid w:val="18314CAE"/>
    <w:multiLevelType w:val="hybridMultilevel"/>
    <w:tmpl w:val="6E00830E"/>
    <w:lvl w:ilvl="0" w:tplc="B8AC4E40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BFF0CC2"/>
    <w:multiLevelType w:val="hybridMultilevel"/>
    <w:tmpl w:val="5926829C"/>
    <w:lvl w:ilvl="0" w:tplc="F070C326">
      <w:start w:val="1"/>
      <w:numFmt w:val="bullet"/>
      <w:lvlText w:val=""/>
      <w:lvlJc w:val="left"/>
      <w:pPr>
        <w:ind w:left="71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3">
    <w:nsid w:val="2DE8601C"/>
    <w:multiLevelType w:val="hybridMultilevel"/>
    <w:tmpl w:val="CC80F2A8"/>
    <w:lvl w:ilvl="0" w:tplc="F070C32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CF6983"/>
    <w:multiLevelType w:val="hybridMultilevel"/>
    <w:tmpl w:val="128E504E"/>
    <w:lvl w:ilvl="0" w:tplc="F070C32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137C1D"/>
    <w:multiLevelType w:val="hybridMultilevel"/>
    <w:tmpl w:val="79E23EA0"/>
    <w:lvl w:ilvl="0" w:tplc="F070C326">
      <w:start w:val="1"/>
      <w:numFmt w:val="bullet"/>
      <w:lvlText w:val=""/>
      <w:lvlJc w:val="left"/>
      <w:pPr>
        <w:ind w:left="709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6">
    <w:nsid w:val="31B82ADE"/>
    <w:multiLevelType w:val="hybridMultilevel"/>
    <w:tmpl w:val="9CB8CD8C"/>
    <w:lvl w:ilvl="0" w:tplc="F070C326">
      <w:start w:val="1"/>
      <w:numFmt w:val="bullet"/>
      <w:lvlText w:val=""/>
      <w:lvlJc w:val="left"/>
      <w:pPr>
        <w:ind w:left="1429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351E7C50"/>
    <w:multiLevelType w:val="hybridMultilevel"/>
    <w:tmpl w:val="CBC0153C"/>
    <w:lvl w:ilvl="0" w:tplc="F070C326">
      <w:start w:val="1"/>
      <w:numFmt w:val="bullet"/>
      <w:lvlText w:val=""/>
      <w:lvlJc w:val="left"/>
      <w:pPr>
        <w:ind w:left="1428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37673728"/>
    <w:multiLevelType w:val="hybridMultilevel"/>
    <w:tmpl w:val="8E26E212"/>
    <w:lvl w:ilvl="0" w:tplc="F070C32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8D0509"/>
    <w:multiLevelType w:val="hybridMultilevel"/>
    <w:tmpl w:val="ACB40D96"/>
    <w:lvl w:ilvl="0" w:tplc="F070C326">
      <w:start w:val="1"/>
      <w:numFmt w:val="bullet"/>
      <w:lvlText w:val=""/>
      <w:lvlJc w:val="left"/>
      <w:pPr>
        <w:ind w:left="71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0">
    <w:nsid w:val="3DEE1A15"/>
    <w:multiLevelType w:val="hybridMultilevel"/>
    <w:tmpl w:val="99028700"/>
    <w:lvl w:ilvl="0" w:tplc="F070C32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04693F"/>
    <w:multiLevelType w:val="hybridMultilevel"/>
    <w:tmpl w:val="EA2C62BE"/>
    <w:lvl w:ilvl="0" w:tplc="F070C326">
      <w:start w:val="1"/>
      <w:numFmt w:val="bullet"/>
      <w:lvlText w:val=""/>
      <w:lvlJc w:val="left"/>
      <w:pPr>
        <w:ind w:left="71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2">
    <w:nsid w:val="40C75F6E"/>
    <w:multiLevelType w:val="hybridMultilevel"/>
    <w:tmpl w:val="8C0C2EB0"/>
    <w:lvl w:ilvl="0" w:tplc="F070C326">
      <w:start w:val="1"/>
      <w:numFmt w:val="bullet"/>
      <w:lvlText w:val=""/>
      <w:lvlJc w:val="left"/>
      <w:pPr>
        <w:ind w:left="71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3">
    <w:nsid w:val="418135FF"/>
    <w:multiLevelType w:val="hybridMultilevel"/>
    <w:tmpl w:val="2FD8C964"/>
    <w:lvl w:ilvl="0" w:tplc="F070C32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4D44ED2"/>
    <w:multiLevelType w:val="hybridMultilevel"/>
    <w:tmpl w:val="2098ED10"/>
    <w:lvl w:ilvl="0" w:tplc="F070C326">
      <w:start w:val="1"/>
      <w:numFmt w:val="bullet"/>
      <w:lvlText w:val=""/>
      <w:lvlJc w:val="left"/>
      <w:pPr>
        <w:ind w:left="71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5">
    <w:nsid w:val="5978148B"/>
    <w:multiLevelType w:val="hybridMultilevel"/>
    <w:tmpl w:val="AD9491BC"/>
    <w:lvl w:ilvl="0" w:tplc="F070C32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B3C52CD"/>
    <w:multiLevelType w:val="hybridMultilevel"/>
    <w:tmpl w:val="948EAF5E"/>
    <w:lvl w:ilvl="0" w:tplc="F070C326">
      <w:start w:val="1"/>
      <w:numFmt w:val="bullet"/>
      <w:lvlText w:val=""/>
      <w:lvlJc w:val="left"/>
      <w:pPr>
        <w:ind w:left="709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17">
    <w:nsid w:val="6A447DB9"/>
    <w:multiLevelType w:val="hybridMultilevel"/>
    <w:tmpl w:val="D4963A02"/>
    <w:lvl w:ilvl="0" w:tplc="F070C326">
      <w:start w:val="1"/>
      <w:numFmt w:val="bullet"/>
      <w:lvlText w:val=""/>
      <w:lvlJc w:val="left"/>
      <w:pPr>
        <w:ind w:left="71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8">
    <w:nsid w:val="6D1874E3"/>
    <w:multiLevelType w:val="hybridMultilevel"/>
    <w:tmpl w:val="F662D468"/>
    <w:lvl w:ilvl="0" w:tplc="F070C326">
      <w:start w:val="1"/>
      <w:numFmt w:val="bullet"/>
      <w:lvlText w:val=""/>
      <w:lvlJc w:val="left"/>
      <w:pPr>
        <w:ind w:left="71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9">
    <w:nsid w:val="702B7E62"/>
    <w:multiLevelType w:val="hybridMultilevel"/>
    <w:tmpl w:val="E9806B66"/>
    <w:lvl w:ilvl="0" w:tplc="F070C326">
      <w:start w:val="1"/>
      <w:numFmt w:val="bullet"/>
      <w:lvlText w:val=""/>
      <w:lvlJc w:val="left"/>
      <w:pPr>
        <w:ind w:left="71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14"/>
  </w:num>
  <w:num w:numId="5">
    <w:abstractNumId w:val="19"/>
  </w:num>
  <w:num w:numId="6">
    <w:abstractNumId w:val="9"/>
  </w:num>
  <w:num w:numId="7">
    <w:abstractNumId w:val="18"/>
  </w:num>
  <w:num w:numId="8">
    <w:abstractNumId w:val="11"/>
  </w:num>
  <w:num w:numId="9">
    <w:abstractNumId w:val="2"/>
  </w:num>
  <w:num w:numId="10">
    <w:abstractNumId w:val="12"/>
  </w:num>
  <w:num w:numId="11">
    <w:abstractNumId w:val="17"/>
  </w:num>
  <w:num w:numId="12">
    <w:abstractNumId w:val="16"/>
  </w:num>
  <w:num w:numId="13">
    <w:abstractNumId w:val="5"/>
  </w:num>
  <w:num w:numId="14">
    <w:abstractNumId w:val="8"/>
  </w:num>
  <w:num w:numId="15">
    <w:abstractNumId w:val="10"/>
  </w:num>
  <w:num w:numId="16">
    <w:abstractNumId w:val="4"/>
  </w:num>
  <w:num w:numId="17">
    <w:abstractNumId w:val="13"/>
  </w:num>
  <w:num w:numId="18">
    <w:abstractNumId w:val="3"/>
  </w:num>
  <w:num w:numId="19">
    <w:abstractNumId w:val="15"/>
  </w:num>
  <w:num w:numId="2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hyphenationZone w:val="283"/>
  <w:characterSpacingControl w:val="doNotCompress"/>
  <w:compat/>
  <w:docVars>
    <w:docVar w:name="__Grammarly_42____i" w:val="H4sIAAAAAAAEAKtWckksSQxILCpxzi/NK1GyMqwFAAEhoTITAAAA"/>
    <w:docVar w:name="__Grammarly_42___1" w:val="H4sIAAAAAAAEAKtWcslP9kxRslIyNDY0M7YwMTA3NbEwNTGzNDJX0lEKTi0uzszPAykwrgUAeq2MMywAAAA="/>
  </w:docVars>
  <w:rsids>
    <w:rsidRoot w:val="00950019"/>
    <w:rsid w:val="000479E5"/>
    <w:rsid w:val="0019235C"/>
    <w:rsid w:val="00274644"/>
    <w:rsid w:val="002B2D18"/>
    <w:rsid w:val="002E6910"/>
    <w:rsid w:val="003E2045"/>
    <w:rsid w:val="00474A89"/>
    <w:rsid w:val="00573807"/>
    <w:rsid w:val="008C4E72"/>
    <w:rsid w:val="00950019"/>
    <w:rsid w:val="0096749E"/>
    <w:rsid w:val="00A023B4"/>
    <w:rsid w:val="00B83B41"/>
    <w:rsid w:val="00FA3F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5001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95001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27464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5001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95001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27464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21</Words>
  <Characters>5824</Characters>
  <Application>Microsoft Office Word</Application>
  <DocSecurity>0</DocSecurity>
  <Lines>48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o Biccai Biccai Roberto</dc:creator>
  <cp:lastModifiedBy>elisabetta.pillolla</cp:lastModifiedBy>
  <cp:revision>2</cp:revision>
  <cp:lastPrinted>2017-11-14T12:51:00Z</cp:lastPrinted>
  <dcterms:created xsi:type="dcterms:W3CDTF">2018-02-27T07:16:00Z</dcterms:created>
  <dcterms:modified xsi:type="dcterms:W3CDTF">2018-02-27T07:16:00Z</dcterms:modified>
</cp:coreProperties>
</file>